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647DFE" w14:textId="77777777" w:rsidR="006A0E45" w:rsidRDefault="006A0E45" w:rsidP="006A0E45"/>
    <w:p w14:paraId="264239F0" w14:textId="77777777" w:rsidR="006A0E45" w:rsidRPr="006A0E45" w:rsidRDefault="006A0E45" w:rsidP="006A0E45">
      <w:pPr>
        <w:rPr>
          <w:rFonts w:ascii="Effra" w:hAnsi="Effra" w:cs="Effra"/>
          <w:b/>
          <w:color w:val="70AD47" w:themeColor="accent6"/>
        </w:rPr>
      </w:pPr>
      <w:r w:rsidRPr="006A0E45">
        <w:rPr>
          <w:rFonts w:ascii="Effra" w:hAnsi="Effra" w:cs="Effra"/>
          <w:b/>
          <w:color w:val="70AD47" w:themeColor="accent6"/>
        </w:rPr>
        <w:t xml:space="preserve">NC TRIAD OUTDOORS SOCIAL POSTS FOR PARTNERS </w:t>
      </w:r>
    </w:p>
    <w:p w14:paraId="55B57CA9" w14:textId="77777777" w:rsidR="006A0E45" w:rsidRPr="006A0E45" w:rsidRDefault="006A0E45" w:rsidP="006A0E45">
      <w:pPr>
        <w:ind w:left="720"/>
        <w:rPr>
          <w:b/>
        </w:rPr>
      </w:pPr>
      <w:r w:rsidRPr="006A0E45">
        <w:rPr>
          <w:b/>
        </w:rPr>
        <w:t>Post Option 1</w:t>
      </w:r>
    </w:p>
    <w:p w14:paraId="2E7C3C62" w14:textId="77777777" w:rsidR="006A0E45" w:rsidRDefault="006A0E45" w:rsidP="006A0E45">
      <w:pPr>
        <w:ind w:left="720"/>
      </w:pPr>
      <w:r>
        <w:t>The Triad has a new outdoor recreation resource!</w:t>
      </w:r>
      <w:r>
        <w:t xml:space="preserve"> The NCTriadOutdoors.com</w:t>
      </w:r>
      <w:r>
        <w:t xml:space="preserve"> </w:t>
      </w:r>
      <w:r w:rsidRPr="006A0E45">
        <w:t>site emphasizes our regional outdoor assets and helps drive visitors and locals to local outdoor businesses.</w:t>
      </w:r>
      <w:r>
        <w:t xml:space="preserve"> </w:t>
      </w:r>
      <w:r>
        <w:t>Discover the region like never before with NCTriadOutdoors.com</w:t>
      </w:r>
      <w:r>
        <w:t xml:space="preserve"> </w:t>
      </w:r>
      <w:r>
        <w:t>#</w:t>
      </w:r>
      <w:proofErr w:type="spellStart"/>
      <w:r>
        <w:t>NCTriadOutdoors</w:t>
      </w:r>
      <w:proofErr w:type="spellEnd"/>
      <w:r>
        <w:t xml:space="preserve"> </w:t>
      </w:r>
      <w:r>
        <w:t xml:space="preserve"> </w:t>
      </w:r>
    </w:p>
    <w:p w14:paraId="6F253F09" w14:textId="77777777" w:rsidR="006A0E45" w:rsidRPr="006A0E45" w:rsidRDefault="006A0E45" w:rsidP="006A0E45">
      <w:pPr>
        <w:ind w:left="720"/>
        <w:rPr>
          <w:b/>
        </w:rPr>
      </w:pPr>
      <w:r w:rsidRPr="006A0E45">
        <w:rPr>
          <w:b/>
        </w:rPr>
        <w:t>Post Option 2</w:t>
      </w:r>
    </w:p>
    <w:p w14:paraId="02F02865" w14:textId="77777777" w:rsidR="006A0E45" w:rsidRDefault="006A0E45" w:rsidP="006A0E45">
      <w:pPr>
        <w:ind w:left="720"/>
      </w:pPr>
      <w:r>
        <w:t xml:space="preserve">Looking for the best outdoor recreation in the Triad? Look no further than NCTriadOutdoors.com! From hiking trails to fishing holes, </w:t>
      </w:r>
      <w:r>
        <w:t>the Triad’s</w:t>
      </w:r>
      <w:r>
        <w:t xml:space="preserve"> got you covered. #</w:t>
      </w:r>
      <w:proofErr w:type="spellStart"/>
      <w:r>
        <w:t>NCTriadOutdoors</w:t>
      </w:r>
      <w:proofErr w:type="spellEnd"/>
      <w:r>
        <w:t xml:space="preserve"> </w:t>
      </w:r>
      <w:r>
        <w:t xml:space="preserve"> </w:t>
      </w:r>
    </w:p>
    <w:p w14:paraId="524A625D" w14:textId="77777777" w:rsidR="006A0E45" w:rsidRPr="006A0E45" w:rsidRDefault="006A0E45" w:rsidP="006A0E45">
      <w:pPr>
        <w:ind w:left="720"/>
        <w:rPr>
          <w:b/>
        </w:rPr>
      </w:pPr>
      <w:r w:rsidRPr="006A0E45">
        <w:rPr>
          <w:b/>
        </w:rPr>
        <w:t>Post Option 3</w:t>
      </w:r>
    </w:p>
    <w:p w14:paraId="0AAC620E" w14:textId="77777777" w:rsidR="006A0E45" w:rsidRPr="006A0E45" w:rsidRDefault="006A0E45" w:rsidP="006A0E45">
      <w:pPr>
        <w:ind w:left="720"/>
      </w:pPr>
      <w:r>
        <w:t>Find your next adventure in the Triad with NCTriadOutdoors.com! Explore hiking trails, biking routes, camping spots, and more. #</w:t>
      </w:r>
      <w:proofErr w:type="spellStart"/>
      <w:r>
        <w:t>NCTriadOutdoors</w:t>
      </w:r>
      <w:proofErr w:type="spellEnd"/>
      <w:r>
        <w:t xml:space="preserve"> </w:t>
      </w:r>
    </w:p>
    <w:p w14:paraId="123A7C85" w14:textId="77777777" w:rsidR="006A0E45" w:rsidRPr="006A0E45" w:rsidRDefault="006A0E45" w:rsidP="006A0E45">
      <w:pPr>
        <w:ind w:left="720"/>
        <w:rPr>
          <w:b/>
        </w:rPr>
      </w:pPr>
      <w:r w:rsidRPr="006A0E45">
        <w:rPr>
          <w:b/>
        </w:rPr>
        <w:t>Post Option 4</w:t>
      </w:r>
    </w:p>
    <w:p w14:paraId="68C7AE17" w14:textId="77777777" w:rsidR="006A0E45" w:rsidRDefault="006A0E45" w:rsidP="006A0E45">
      <w:pPr>
        <w:ind w:left="720"/>
      </w:pPr>
      <w:r>
        <w:t>Discover the region like never before with NCTriadOutdoors.com! Get insider tips and expert advice on the best outdoor activities in the area. #</w:t>
      </w:r>
      <w:proofErr w:type="spellStart"/>
      <w:r>
        <w:t>NCTriadOutdoors</w:t>
      </w:r>
      <w:proofErr w:type="spellEnd"/>
      <w:r>
        <w:t xml:space="preserve"> </w:t>
      </w:r>
      <w:r>
        <w:t xml:space="preserve"> </w:t>
      </w:r>
    </w:p>
    <w:p w14:paraId="4F6E95E6" w14:textId="77777777" w:rsidR="006A0E45" w:rsidRDefault="006A0E45" w:rsidP="006A0E45">
      <w:pPr>
        <w:ind w:left="720"/>
      </w:pPr>
    </w:p>
    <w:p w14:paraId="607987D2" w14:textId="77777777" w:rsidR="006A0E45" w:rsidRPr="006A0E45" w:rsidRDefault="006A0E45" w:rsidP="006A0E45">
      <w:pPr>
        <w:ind w:left="720"/>
        <w:rPr>
          <w:i/>
          <w:sz w:val="18"/>
        </w:rPr>
      </w:pPr>
      <w:r w:rsidRPr="006A0E45">
        <w:rPr>
          <w:i/>
          <w:sz w:val="18"/>
        </w:rPr>
        <w:t xml:space="preserve">* download an image for your social post at nctriadoutdoors.com </w:t>
      </w:r>
    </w:p>
    <w:p w14:paraId="315C7961" w14:textId="77777777" w:rsidR="006A0E45" w:rsidRDefault="006A0E45" w:rsidP="006A0E45">
      <w:pPr>
        <w:ind w:left="720"/>
      </w:pPr>
      <w:bookmarkStart w:id="0" w:name="_GoBack"/>
      <w:bookmarkEnd w:id="0"/>
    </w:p>
    <w:sectPr w:rsidR="006A0E45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E1B90F" w14:textId="77777777" w:rsidR="006A0E45" w:rsidRDefault="006A0E45" w:rsidP="006A0E45">
      <w:pPr>
        <w:spacing w:after="0" w:line="240" w:lineRule="auto"/>
      </w:pPr>
      <w:r>
        <w:separator/>
      </w:r>
    </w:p>
  </w:endnote>
  <w:endnote w:type="continuationSeparator" w:id="0">
    <w:p w14:paraId="6AF3B4B9" w14:textId="77777777" w:rsidR="006A0E45" w:rsidRDefault="006A0E45" w:rsidP="006A0E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ffra">
    <w:panose1 w:val="020B0603020203020204"/>
    <w:charset w:val="00"/>
    <w:family w:val="swiss"/>
    <w:pitch w:val="variable"/>
    <w:sig w:usb0="A00022EF" w:usb1="D000A05B" w:usb2="00000008" w:usb3="00000000" w:csb0="000000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5026D7" w14:textId="77777777" w:rsidR="006A0E45" w:rsidRDefault="006A0E45" w:rsidP="006A0E45">
      <w:pPr>
        <w:spacing w:after="0" w:line="240" w:lineRule="auto"/>
      </w:pPr>
      <w:r>
        <w:separator/>
      </w:r>
    </w:p>
  </w:footnote>
  <w:footnote w:type="continuationSeparator" w:id="0">
    <w:p w14:paraId="1C2C4E72" w14:textId="77777777" w:rsidR="006A0E45" w:rsidRDefault="006A0E45" w:rsidP="006A0E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976288" w14:textId="77777777" w:rsidR="006A0E45" w:rsidRDefault="006A0E45">
    <w:pPr>
      <w:pStyle w:val="Header"/>
    </w:pPr>
    <w:r>
      <w:rPr>
        <w:noProof/>
      </w:rPr>
      <w:drawing>
        <wp:inline distT="0" distB="0" distL="0" distR="0" wp14:anchorId="6B5B2969" wp14:editId="23509D01">
          <wp:extent cx="2129572" cy="464820"/>
          <wp:effectExtent l="0" t="0" r="444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c-triad-outdoor-logo 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4675" cy="4681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MzAzMzU2MDQzNjZX0lEKTi0uzszPAykwrAUAD9qqmiwAAAA="/>
  </w:docVars>
  <w:rsids>
    <w:rsidRoot w:val="006A0E45"/>
    <w:rsid w:val="006A0E45"/>
    <w:rsid w:val="00DE7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7D2F7"/>
  <w15:chartTrackingRefBased/>
  <w15:docId w15:val="{CD730EFD-BE65-44A6-8FFB-EA4A05D89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0E45"/>
  </w:style>
  <w:style w:type="paragraph" w:styleId="Footer">
    <w:name w:val="footer"/>
    <w:basedOn w:val="Normal"/>
    <w:link w:val="FooterChar"/>
    <w:uiPriority w:val="99"/>
    <w:unhideWhenUsed/>
    <w:rsid w:val="006A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0E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F9424F67950A48BEEEEE6148F38C8A" ma:contentTypeVersion="15" ma:contentTypeDescription="Create a new document." ma:contentTypeScope="" ma:versionID="808037d13aa1a05bd61d1c12b7b8584e">
  <xsd:schema xmlns:xsd="http://www.w3.org/2001/XMLSchema" xmlns:xs="http://www.w3.org/2001/XMLSchema" xmlns:p="http://schemas.microsoft.com/office/2006/metadata/properties" xmlns:ns1="http://schemas.microsoft.com/sharepoint/v3" xmlns:ns3="18ed05d8-7a46-4ada-92e5-438949902390" xmlns:ns4="243bbd40-30cf-4803-b919-e500ef21cd62" targetNamespace="http://schemas.microsoft.com/office/2006/metadata/properties" ma:root="true" ma:fieldsID="8df0eb581e1bd402d043bd915a1e4587" ns1:_="" ns3:_="" ns4:_="">
    <xsd:import namespace="http://schemas.microsoft.com/sharepoint/v3"/>
    <xsd:import namespace="18ed05d8-7a46-4ada-92e5-438949902390"/>
    <xsd:import namespace="243bbd40-30cf-4803-b919-e500ef21cd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d05d8-7a46-4ada-92e5-4389499023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3bbd40-30cf-4803-b919-e500ef21cd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18ed05d8-7a46-4ada-92e5-438949902390" xsi:nil="true"/>
  </documentManagement>
</p:properties>
</file>

<file path=customXml/itemProps1.xml><?xml version="1.0" encoding="utf-8"?>
<ds:datastoreItem xmlns:ds="http://schemas.openxmlformats.org/officeDocument/2006/customXml" ds:itemID="{683E7649-1113-4EDB-A9E9-4083355918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8ed05d8-7a46-4ada-92e5-438949902390"/>
    <ds:schemaRef ds:uri="243bbd40-30cf-4803-b919-e500ef21c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2B0BF5-0E4D-46DA-BAEA-1FD824FC6C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5B3F7E-F9BA-4E8E-B371-F325609B7B11}">
  <ds:schemaRefs>
    <ds:schemaRef ds:uri="http://schemas.microsoft.com/office/infopath/2007/PartnerControls"/>
    <ds:schemaRef ds:uri="18ed05d8-7a46-4ada-92e5-438949902390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  <ds:schemaRef ds:uri="http://purl.org/dc/terms/"/>
    <ds:schemaRef ds:uri="http://schemas.microsoft.com/sharepoint/v3"/>
    <ds:schemaRef ds:uri="http://www.w3.org/XML/1998/namespace"/>
    <ds:schemaRef ds:uri="243bbd40-30cf-4803-b919-e500ef21cd62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Randria</dc:creator>
  <cp:keywords/>
  <dc:description/>
  <cp:lastModifiedBy>Victoria Randria</cp:lastModifiedBy>
  <cp:revision>1</cp:revision>
  <dcterms:created xsi:type="dcterms:W3CDTF">2023-04-14T15:44:00Z</dcterms:created>
  <dcterms:modified xsi:type="dcterms:W3CDTF">2023-04-14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F9424F67950A48BEEEEE6148F38C8A</vt:lpwstr>
  </property>
</Properties>
</file>